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3166"/>
        <w:gridCol w:w="6306"/>
        <w:gridCol w:w="2542"/>
        <w:gridCol w:w="1948"/>
      </w:tblGrid>
      <w:tr w:rsidR="00400712" w:rsidRPr="00664F15" w:rsidTr="00383353">
        <w:trPr>
          <w:trHeight w:val="292"/>
        </w:trPr>
        <w:tc>
          <w:tcPr>
            <w:tcW w:w="3166" w:type="dxa"/>
            <w:vMerge w:val="restart"/>
          </w:tcPr>
          <w:p w:rsidR="00400712" w:rsidRPr="00664F15" w:rsidRDefault="00400712" w:rsidP="00D60D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64F15">
              <w:rPr>
                <w:rFonts w:ascii="Times New Roman" w:hAnsi="Times New Roman" w:cs="Times New Roman"/>
                <w:noProof/>
                <w:sz w:val="24"/>
                <w:szCs w:val="24"/>
                <w:lang w:eastAsia="tr-TR"/>
              </w:rPr>
              <w:drawing>
                <wp:inline distT="0" distB="0" distL="0" distR="0" wp14:anchorId="03E80CAB" wp14:editId="783ABE0E">
                  <wp:extent cx="1197714" cy="1036320"/>
                  <wp:effectExtent l="0" t="0" r="2540" b="0"/>
                  <wp:docPr id="1" name="Resim 1" descr="OMÜ_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OMÜ_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97714" cy="10363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06" w:type="dxa"/>
            <w:vMerge w:val="restart"/>
          </w:tcPr>
          <w:p w:rsidR="00400712" w:rsidRDefault="00400712" w:rsidP="0040071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64F15">
              <w:rPr>
                <w:rFonts w:ascii="Times New Roman" w:hAnsi="Times New Roman" w:cs="Times New Roman"/>
                <w:sz w:val="24"/>
                <w:szCs w:val="24"/>
              </w:rPr>
              <w:t>Ondokuz Mayıs Üniversitesi</w:t>
            </w:r>
            <w:r w:rsidRPr="00664F15">
              <w:rPr>
                <w:rFonts w:ascii="Times New Roman" w:hAnsi="Times New Roman" w:cs="Times New Roman"/>
                <w:sz w:val="24"/>
                <w:szCs w:val="24"/>
              </w:rPr>
              <w:br/>
              <w:t>Sağlık Bilimleri Fakültesi</w:t>
            </w:r>
            <w:r w:rsidRPr="00664F15">
              <w:rPr>
                <w:rFonts w:ascii="Times New Roman" w:hAnsi="Times New Roman" w:cs="Times New Roman"/>
                <w:sz w:val="24"/>
                <w:szCs w:val="24"/>
              </w:rPr>
              <w:br/>
              <w:t>Hemşirelik Bölümü</w:t>
            </w:r>
          </w:p>
          <w:p w:rsidR="00CA6086" w:rsidRPr="00664F15" w:rsidRDefault="00CA6086" w:rsidP="0040071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400712" w:rsidRPr="00383353" w:rsidRDefault="00383353" w:rsidP="0040071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83353">
              <w:rPr>
                <w:rFonts w:ascii="Times New Roman" w:hAnsi="Times New Roman" w:cs="Times New Roman"/>
                <w:b/>
                <w:sz w:val="24"/>
                <w:szCs w:val="24"/>
              </w:rPr>
              <w:t>……/……Kariyer Günleri Programı İmza Listesi</w:t>
            </w:r>
          </w:p>
        </w:tc>
        <w:tc>
          <w:tcPr>
            <w:tcW w:w="2542" w:type="dxa"/>
          </w:tcPr>
          <w:p w:rsidR="00400712" w:rsidRPr="00664F15" w:rsidRDefault="00400712" w:rsidP="00D60D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64F15">
              <w:rPr>
                <w:rFonts w:ascii="Times New Roman" w:hAnsi="Times New Roman" w:cs="Times New Roman"/>
                <w:sz w:val="24"/>
                <w:szCs w:val="24"/>
              </w:rPr>
              <w:t>Doküman No:</w:t>
            </w:r>
          </w:p>
        </w:tc>
        <w:tc>
          <w:tcPr>
            <w:tcW w:w="1948" w:type="dxa"/>
          </w:tcPr>
          <w:p w:rsidR="00400712" w:rsidRPr="00664F15" w:rsidRDefault="00383353" w:rsidP="004007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5.3</w:t>
            </w:r>
          </w:p>
        </w:tc>
      </w:tr>
      <w:tr w:rsidR="00400712" w:rsidRPr="00664F15" w:rsidTr="00383353">
        <w:trPr>
          <w:trHeight w:val="323"/>
        </w:trPr>
        <w:tc>
          <w:tcPr>
            <w:tcW w:w="3166" w:type="dxa"/>
            <w:vMerge/>
          </w:tcPr>
          <w:p w:rsidR="00400712" w:rsidRPr="00664F15" w:rsidRDefault="00400712" w:rsidP="00D60D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6" w:type="dxa"/>
            <w:vMerge/>
          </w:tcPr>
          <w:p w:rsidR="00400712" w:rsidRPr="00664F15" w:rsidRDefault="00400712" w:rsidP="00D60D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42" w:type="dxa"/>
          </w:tcPr>
          <w:p w:rsidR="00400712" w:rsidRPr="00664F15" w:rsidRDefault="00400712" w:rsidP="00D60D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64F15">
              <w:rPr>
                <w:rFonts w:ascii="Times New Roman" w:hAnsi="Times New Roman" w:cs="Times New Roman"/>
                <w:sz w:val="24"/>
                <w:szCs w:val="24"/>
              </w:rPr>
              <w:t>Yayın Tarihi:</w:t>
            </w:r>
          </w:p>
        </w:tc>
        <w:tc>
          <w:tcPr>
            <w:tcW w:w="1948" w:type="dxa"/>
          </w:tcPr>
          <w:p w:rsidR="00400712" w:rsidRPr="00664F15" w:rsidRDefault="00145F65" w:rsidP="004007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10.2018</w:t>
            </w:r>
            <w:bookmarkStart w:id="0" w:name="_GoBack"/>
            <w:bookmarkEnd w:id="0"/>
          </w:p>
        </w:tc>
      </w:tr>
      <w:tr w:rsidR="00400712" w:rsidRPr="00664F15" w:rsidTr="00383353">
        <w:trPr>
          <w:trHeight w:val="246"/>
        </w:trPr>
        <w:tc>
          <w:tcPr>
            <w:tcW w:w="3166" w:type="dxa"/>
            <w:vMerge/>
          </w:tcPr>
          <w:p w:rsidR="00400712" w:rsidRPr="00664F15" w:rsidRDefault="00400712" w:rsidP="00D60D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6" w:type="dxa"/>
            <w:vMerge/>
          </w:tcPr>
          <w:p w:rsidR="00400712" w:rsidRPr="00664F15" w:rsidRDefault="00400712" w:rsidP="00D60D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42" w:type="dxa"/>
          </w:tcPr>
          <w:p w:rsidR="00400712" w:rsidRPr="00664F15" w:rsidRDefault="00400712" w:rsidP="00D60D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64F15">
              <w:rPr>
                <w:rFonts w:ascii="Times New Roman" w:hAnsi="Times New Roman" w:cs="Times New Roman"/>
                <w:sz w:val="24"/>
                <w:szCs w:val="24"/>
              </w:rPr>
              <w:t>Revizyon No:</w:t>
            </w:r>
          </w:p>
        </w:tc>
        <w:tc>
          <w:tcPr>
            <w:tcW w:w="1948" w:type="dxa"/>
          </w:tcPr>
          <w:p w:rsidR="00400712" w:rsidRPr="00664F15" w:rsidRDefault="00400712" w:rsidP="0040071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00712" w:rsidRPr="00664F15" w:rsidTr="00383353">
        <w:trPr>
          <w:trHeight w:val="279"/>
        </w:trPr>
        <w:tc>
          <w:tcPr>
            <w:tcW w:w="3166" w:type="dxa"/>
            <w:vMerge/>
          </w:tcPr>
          <w:p w:rsidR="00400712" w:rsidRPr="00664F15" w:rsidRDefault="00400712" w:rsidP="00D60D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6" w:type="dxa"/>
            <w:vMerge/>
          </w:tcPr>
          <w:p w:rsidR="00400712" w:rsidRPr="00664F15" w:rsidRDefault="00400712" w:rsidP="00D60D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42" w:type="dxa"/>
          </w:tcPr>
          <w:p w:rsidR="00400712" w:rsidRPr="00664F15" w:rsidRDefault="00400712" w:rsidP="00D60D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64F15">
              <w:rPr>
                <w:rFonts w:ascii="Times New Roman" w:hAnsi="Times New Roman" w:cs="Times New Roman"/>
                <w:sz w:val="24"/>
                <w:szCs w:val="24"/>
              </w:rPr>
              <w:t>Revizyon Tarihi:</w:t>
            </w:r>
          </w:p>
        </w:tc>
        <w:tc>
          <w:tcPr>
            <w:tcW w:w="1948" w:type="dxa"/>
          </w:tcPr>
          <w:p w:rsidR="00400712" w:rsidRPr="00664F15" w:rsidRDefault="00400712" w:rsidP="0040071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00712" w:rsidRPr="00664F15" w:rsidTr="00383353">
        <w:trPr>
          <w:trHeight w:val="41"/>
        </w:trPr>
        <w:tc>
          <w:tcPr>
            <w:tcW w:w="3166" w:type="dxa"/>
            <w:vMerge/>
          </w:tcPr>
          <w:p w:rsidR="00400712" w:rsidRPr="00664F15" w:rsidRDefault="00400712" w:rsidP="00D60D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6" w:type="dxa"/>
            <w:vMerge/>
          </w:tcPr>
          <w:p w:rsidR="00400712" w:rsidRPr="00664F15" w:rsidRDefault="00400712" w:rsidP="00D60D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42" w:type="dxa"/>
          </w:tcPr>
          <w:p w:rsidR="00400712" w:rsidRPr="00664F15" w:rsidRDefault="00400712" w:rsidP="00D60D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64F15">
              <w:rPr>
                <w:rFonts w:ascii="Times New Roman" w:hAnsi="Times New Roman" w:cs="Times New Roman"/>
                <w:sz w:val="24"/>
                <w:szCs w:val="24"/>
              </w:rPr>
              <w:t>Sayfa No:</w:t>
            </w:r>
          </w:p>
        </w:tc>
        <w:tc>
          <w:tcPr>
            <w:tcW w:w="1948" w:type="dxa"/>
          </w:tcPr>
          <w:p w:rsidR="00400712" w:rsidRPr="00664F15" w:rsidRDefault="00400712" w:rsidP="004007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64F15">
              <w:rPr>
                <w:rFonts w:ascii="Times New Roman" w:hAnsi="Times New Roman" w:cs="Times New Roman"/>
                <w:sz w:val="24"/>
                <w:szCs w:val="24"/>
              </w:rPr>
              <w:t>1/1</w:t>
            </w:r>
          </w:p>
        </w:tc>
      </w:tr>
    </w:tbl>
    <w:p w:rsidR="006414E3" w:rsidRDefault="006414E3" w:rsidP="006414E3">
      <w:pPr>
        <w:spacing w:line="276" w:lineRule="auto"/>
        <w:jc w:val="left"/>
        <w:rPr>
          <w:b/>
        </w:rPr>
      </w:pPr>
    </w:p>
    <w:p w:rsidR="00383353" w:rsidRPr="00383353" w:rsidRDefault="00383353" w:rsidP="00383353">
      <w:pPr>
        <w:spacing w:line="276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383353">
        <w:rPr>
          <w:rFonts w:ascii="Times New Roman" w:hAnsi="Times New Roman" w:cs="Times New Roman"/>
          <w:sz w:val="24"/>
          <w:szCs w:val="24"/>
        </w:rPr>
        <w:t>Kariyer Günleri’ne Gelen Kurum:</w:t>
      </w:r>
    </w:p>
    <w:tbl>
      <w:tblPr>
        <w:tblStyle w:val="TabloKlavuzu2"/>
        <w:tblW w:w="0" w:type="auto"/>
        <w:tblLook w:val="04A0" w:firstRow="1" w:lastRow="0" w:firstColumn="1" w:lastColumn="0" w:noHBand="0" w:noVBand="1"/>
      </w:tblPr>
      <w:tblGrid>
        <w:gridCol w:w="3536"/>
        <w:gridCol w:w="3536"/>
        <w:gridCol w:w="3536"/>
        <w:gridCol w:w="3536"/>
      </w:tblGrid>
      <w:tr w:rsidR="00383353" w:rsidRPr="00383353" w:rsidTr="00025039">
        <w:tc>
          <w:tcPr>
            <w:tcW w:w="3536" w:type="dxa"/>
          </w:tcPr>
          <w:p w:rsidR="00383353" w:rsidRPr="00383353" w:rsidRDefault="00383353" w:rsidP="0038335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83353">
              <w:rPr>
                <w:rFonts w:ascii="Times New Roman" w:hAnsi="Times New Roman" w:cs="Times New Roman"/>
                <w:sz w:val="24"/>
                <w:szCs w:val="24"/>
              </w:rPr>
              <w:t>Öğrenci Adı</w:t>
            </w:r>
          </w:p>
        </w:tc>
        <w:tc>
          <w:tcPr>
            <w:tcW w:w="3536" w:type="dxa"/>
          </w:tcPr>
          <w:p w:rsidR="00383353" w:rsidRPr="00383353" w:rsidRDefault="00383353" w:rsidP="0038335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83353">
              <w:rPr>
                <w:rFonts w:ascii="Times New Roman" w:hAnsi="Times New Roman" w:cs="Times New Roman"/>
                <w:sz w:val="24"/>
                <w:szCs w:val="24"/>
              </w:rPr>
              <w:t>Mail Adresi</w:t>
            </w:r>
          </w:p>
        </w:tc>
        <w:tc>
          <w:tcPr>
            <w:tcW w:w="3536" w:type="dxa"/>
          </w:tcPr>
          <w:p w:rsidR="00383353" w:rsidRPr="00383353" w:rsidRDefault="00383353" w:rsidP="0038335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83353">
              <w:rPr>
                <w:rFonts w:ascii="Times New Roman" w:hAnsi="Times New Roman" w:cs="Times New Roman"/>
                <w:sz w:val="24"/>
                <w:szCs w:val="24"/>
              </w:rPr>
              <w:t>Telefon</w:t>
            </w:r>
          </w:p>
        </w:tc>
        <w:tc>
          <w:tcPr>
            <w:tcW w:w="3536" w:type="dxa"/>
          </w:tcPr>
          <w:p w:rsidR="00383353" w:rsidRPr="00383353" w:rsidRDefault="00383353" w:rsidP="0038335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83353">
              <w:rPr>
                <w:rFonts w:ascii="Times New Roman" w:hAnsi="Times New Roman" w:cs="Times New Roman"/>
                <w:sz w:val="24"/>
                <w:szCs w:val="24"/>
              </w:rPr>
              <w:t>İmza</w:t>
            </w:r>
          </w:p>
        </w:tc>
      </w:tr>
      <w:tr w:rsidR="00383353" w:rsidRPr="00383353" w:rsidTr="00025039">
        <w:tc>
          <w:tcPr>
            <w:tcW w:w="3536" w:type="dxa"/>
          </w:tcPr>
          <w:p w:rsidR="00383353" w:rsidRPr="00383353" w:rsidRDefault="00383353" w:rsidP="003833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536" w:type="dxa"/>
          </w:tcPr>
          <w:p w:rsidR="00383353" w:rsidRPr="00383353" w:rsidRDefault="00383353" w:rsidP="003833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536" w:type="dxa"/>
          </w:tcPr>
          <w:p w:rsidR="00383353" w:rsidRPr="00383353" w:rsidRDefault="00383353" w:rsidP="003833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536" w:type="dxa"/>
          </w:tcPr>
          <w:p w:rsidR="00383353" w:rsidRPr="00383353" w:rsidRDefault="00383353" w:rsidP="003833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83353" w:rsidRPr="00383353" w:rsidTr="00025039">
        <w:tc>
          <w:tcPr>
            <w:tcW w:w="3536" w:type="dxa"/>
          </w:tcPr>
          <w:p w:rsidR="00383353" w:rsidRPr="00383353" w:rsidRDefault="00383353" w:rsidP="003833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536" w:type="dxa"/>
          </w:tcPr>
          <w:p w:rsidR="00383353" w:rsidRPr="00383353" w:rsidRDefault="00383353" w:rsidP="003833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536" w:type="dxa"/>
          </w:tcPr>
          <w:p w:rsidR="00383353" w:rsidRPr="00383353" w:rsidRDefault="00383353" w:rsidP="003833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536" w:type="dxa"/>
          </w:tcPr>
          <w:p w:rsidR="00383353" w:rsidRPr="00383353" w:rsidRDefault="00383353" w:rsidP="003833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83353" w:rsidRPr="00383353" w:rsidTr="00025039">
        <w:tc>
          <w:tcPr>
            <w:tcW w:w="3536" w:type="dxa"/>
          </w:tcPr>
          <w:p w:rsidR="00383353" w:rsidRPr="00383353" w:rsidRDefault="00383353" w:rsidP="003833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536" w:type="dxa"/>
          </w:tcPr>
          <w:p w:rsidR="00383353" w:rsidRPr="00383353" w:rsidRDefault="00383353" w:rsidP="003833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536" w:type="dxa"/>
          </w:tcPr>
          <w:p w:rsidR="00383353" w:rsidRPr="00383353" w:rsidRDefault="00383353" w:rsidP="003833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536" w:type="dxa"/>
          </w:tcPr>
          <w:p w:rsidR="00383353" w:rsidRPr="00383353" w:rsidRDefault="00383353" w:rsidP="003833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83353" w:rsidRPr="00383353" w:rsidTr="00025039">
        <w:tc>
          <w:tcPr>
            <w:tcW w:w="3536" w:type="dxa"/>
          </w:tcPr>
          <w:p w:rsidR="00383353" w:rsidRPr="00383353" w:rsidRDefault="00383353" w:rsidP="003833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536" w:type="dxa"/>
          </w:tcPr>
          <w:p w:rsidR="00383353" w:rsidRPr="00383353" w:rsidRDefault="00383353" w:rsidP="003833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536" w:type="dxa"/>
          </w:tcPr>
          <w:p w:rsidR="00383353" w:rsidRPr="00383353" w:rsidRDefault="00383353" w:rsidP="003833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536" w:type="dxa"/>
          </w:tcPr>
          <w:p w:rsidR="00383353" w:rsidRPr="00383353" w:rsidRDefault="00383353" w:rsidP="003833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83353" w:rsidRPr="00383353" w:rsidTr="00025039">
        <w:tc>
          <w:tcPr>
            <w:tcW w:w="3536" w:type="dxa"/>
          </w:tcPr>
          <w:p w:rsidR="00383353" w:rsidRPr="00383353" w:rsidRDefault="00383353" w:rsidP="003833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536" w:type="dxa"/>
          </w:tcPr>
          <w:p w:rsidR="00383353" w:rsidRPr="00383353" w:rsidRDefault="00383353" w:rsidP="003833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536" w:type="dxa"/>
          </w:tcPr>
          <w:p w:rsidR="00383353" w:rsidRPr="00383353" w:rsidRDefault="00383353" w:rsidP="003833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536" w:type="dxa"/>
          </w:tcPr>
          <w:p w:rsidR="00383353" w:rsidRPr="00383353" w:rsidRDefault="00383353" w:rsidP="003833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83353" w:rsidRPr="00383353" w:rsidTr="00025039">
        <w:tc>
          <w:tcPr>
            <w:tcW w:w="3536" w:type="dxa"/>
          </w:tcPr>
          <w:p w:rsidR="00383353" w:rsidRPr="00383353" w:rsidRDefault="00383353" w:rsidP="003833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536" w:type="dxa"/>
          </w:tcPr>
          <w:p w:rsidR="00383353" w:rsidRPr="00383353" w:rsidRDefault="00383353" w:rsidP="003833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536" w:type="dxa"/>
          </w:tcPr>
          <w:p w:rsidR="00383353" w:rsidRPr="00383353" w:rsidRDefault="00383353" w:rsidP="003833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536" w:type="dxa"/>
          </w:tcPr>
          <w:p w:rsidR="00383353" w:rsidRPr="00383353" w:rsidRDefault="00383353" w:rsidP="003833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83353" w:rsidRPr="00383353" w:rsidTr="00025039">
        <w:tc>
          <w:tcPr>
            <w:tcW w:w="3536" w:type="dxa"/>
          </w:tcPr>
          <w:p w:rsidR="00383353" w:rsidRPr="00383353" w:rsidRDefault="00383353" w:rsidP="003833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536" w:type="dxa"/>
          </w:tcPr>
          <w:p w:rsidR="00383353" w:rsidRPr="00383353" w:rsidRDefault="00383353" w:rsidP="003833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536" w:type="dxa"/>
          </w:tcPr>
          <w:p w:rsidR="00383353" w:rsidRPr="00383353" w:rsidRDefault="00383353" w:rsidP="003833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536" w:type="dxa"/>
          </w:tcPr>
          <w:p w:rsidR="00383353" w:rsidRPr="00383353" w:rsidRDefault="00383353" w:rsidP="003833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83353" w:rsidRPr="00383353" w:rsidTr="00025039">
        <w:tc>
          <w:tcPr>
            <w:tcW w:w="3536" w:type="dxa"/>
          </w:tcPr>
          <w:p w:rsidR="00383353" w:rsidRPr="00383353" w:rsidRDefault="00383353" w:rsidP="003833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536" w:type="dxa"/>
          </w:tcPr>
          <w:p w:rsidR="00383353" w:rsidRPr="00383353" w:rsidRDefault="00383353" w:rsidP="003833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536" w:type="dxa"/>
          </w:tcPr>
          <w:p w:rsidR="00383353" w:rsidRPr="00383353" w:rsidRDefault="00383353" w:rsidP="003833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536" w:type="dxa"/>
          </w:tcPr>
          <w:p w:rsidR="00383353" w:rsidRPr="00383353" w:rsidRDefault="00383353" w:rsidP="003833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83353" w:rsidRPr="00383353" w:rsidTr="00025039">
        <w:tc>
          <w:tcPr>
            <w:tcW w:w="3536" w:type="dxa"/>
          </w:tcPr>
          <w:p w:rsidR="00383353" w:rsidRPr="00383353" w:rsidRDefault="00383353" w:rsidP="003833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536" w:type="dxa"/>
          </w:tcPr>
          <w:p w:rsidR="00383353" w:rsidRPr="00383353" w:rsidRDefault="00383353" w:rsidP="003833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536" w:type="dxa"/>
          </w:tcPr>
          <w:p w:rsidR="00383353" w:rsidRPr="00383353" w:rsidRDefault="00383353" w:rsidP="003833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536" w:type="dxa"/>
          </w:tcPr>
          <w:p w:rsidR="00383353" w:rsidRPr="00383353" w:rsidRDefault="00383353" w:rsidP="003833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83353" w:rsidRPr="00383353" w:rsidTr="00025039">
        <w:tc>
          <w:tcPr>
            <w:tcW w:w="3536" w:type="dxa"/>
          </w:tcPr>
          <w:p w:rsidR="00383353" w:rsidRPr="00383353" w:rsidRDefault="00383353" w:rsidP="003833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536" w:type="dxa"/>
          </w:tcPr>
          <w:p w:rsidR="00383353" w:rsidRPr="00383353" w:rsidRDefault="00383353" w:rsidP="003833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536" w:type="dxa"/>
          </w:tcPr>
          <w:p w:rsidR="00383353" w:rsidRPr="00383353" w:rsidRDefault="00383353" w:rsidP="003833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536" w:type="dxa"/>
          </w:tcPr>
          <w:p w:rsidR="00383353" w:rsidRPr="00383353" w:rsidRDefault="00383353" w:rsidP="003833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83353" w:rsidRPr="00383353" w:rsidTr="00025039">
        <w:tc>
          <w:tcPr>
            <w:tcW w:w="3536" w:type="dxa"/>
          </w:tcPr>
          <w:p w:rsidR="00383353" w:rsidRPr="00383353" w:rsidRDefault="00383353" w:rsidP="003833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536" w:type="dxa"/>
          </w:tcPr>
          <w:p w:rsidR="00383353" w:rsidRPr="00383353" w:rsidRDefault="00383353" w:rsidP="003833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536" w:type="dxa"/>
          </w:tcPr>
          <w:p w:rsidR="00383353" w:rsidRPr="00383353" w:rsidRDefault="00383353" w:rsidP="003833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536" w:type="dxa"/>
          </w:tcPr>
          <w:p w:rsidR="00383353" w:rsidRPr="00383353" w:rsidRDefault="00383353" w:rsidP="003833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83353" w:rsidRPr="00383353" w:rsidTr="00025039">
        <w:tc>
          <w:tcPr>
            <w:tcW w:w="3536" w:type="dxa"/>
          </w:tcPr>
          <w:p w:rsidR="00383353" w:rsidRPr="00383353" w:rsidRDefault="00383353" w:rsidP="003833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536" w:type="dxa"/>
          </w:tcPr>
          <w:p w:rsidR="00383353" w:rsidRPr="00383353" w:rsidRDefault="00383353" w:rsidP="003833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536" w:type="dxa"/>
          </w:tcPr>
          <w:p w:rsidR="00383353" w:rsidRPr="00383353" w:rsidRDefault="00383353" w:rsidP="003833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536" w:type="dxa"/>
          </w:tcPr>
          <w:p w:rsidR="00383353" w:rsidRPr="00383353" w:rsidRDefault="00383353" w:rsidP="003833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83353" w:rsidRPr="00383353" w:rsidTr="00025039">
        <w:tc>
          <w:tcPr>
            <w:tcW w:w="3536" w:type="dxa"/>
          </w:tcPr>
          <w:p w:rsidR="00383353" w:rsidRPr="00383353" w:rsidRDefault="00383353" w:rsidP="003833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536" w:type="dxa"/>
          </w:tcPr>
          <w:p w:rsidR="00383353" w:rsidRPr="00383353" w:rsidRDefault="00383353" w:rsidP="003833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536" w:type="dxa"/>
          </w:tcPr>
          <w:p w:rsidR="00383353" w:rsidRPr="00383353" w:rsidRDefault="00383353" w:rsidP="003833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536" w:type="dxa"/>
          </w:tcPr>
          <w:p w:rsidR="00383353" w:rsidRPr="00383353" w:rsidRDefault="00383353" w:rsidP="003833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83353" w:rsidRPr="00383353" w:rsidTr="00025039">
        <w:tc>
          <w:tcPr>
            <w:tcW w:w="3536" w:type="dxa"/>
          </w:tcPr>
          <w:p w:rsidR="00383353" w:rsidRPr="00383353" w:rsidRDefault="00383353" w:rsidP="003833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536" w:type="dxa"/>
          </w:tcPr>
          <w:p w:rsidR="00383353" w:rsidRPr="00383353" w:rsidRDefault="00383353" w:rsidP="003833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536" w:type="dxa"/>
          </w:tcPr>
          <w:p w:rsidR="00383353" w:rsidRPr="00383353" w:rsidRDefault="00383353" w:rsidP="003833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536" w:type="dxa"/>
          </w:tcPr>
          <w:p w:rsidR="00383353" w:rsidRPr="00383353" w:rsidRDefault="00383353" w:rsidP="003833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83353" w:rsidRPr="00383353" w:rsidTr="00025039">
        <w:tc>
          <w:tcPr>
            <w:tcW w:w="3536" w:type="dxa"/>
          </w:tcPr>
          <w:p w:rsidR="00383353" w:rsidRPr="00383353" w:rsidRDefault="00383353" w:rsidP="003833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536" w:type="dxa"/>
          </w:tcPr>
          <w:p w:rsidR="00383353" w:rsidRPr="00383353" w:rsidRDefault="00383353" w:rsidP="003833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536" w:type="dxa"/>
          </w:tcPr>
          <w:p w:rsidR="00383353" w:rsidRPr="00383353" w:rsidRDefault="00383353" w:rsidP="003833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536" w:type="dxa"/>
          </w:tcPr>
          <w:p w:rsidR="00383353" w:rsidRPr="00383353" w:rsidRDefault="00383353" w:rsidP="003833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383353" w:rsidRPr="00383353" w:rsidRDefault="00383353" w:rsidP="00383353">
      <w:pPr>
        <w:spacing w:line="276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383353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                                       </w:t>
      </w:r>
      <w:r>
        <w:rPr>
          <w:rFonts w:ascii="Times New Roman" w:hAnsi="Times New Roman" w:cs="Times New Roman"/>
          <w:sz w:val="24"/>
          <w:szCs w:val="24"/>
        </w:rPr>
        <w:t xml:space="preserve">                                   </w:t>
      </w:r>
      <w:r w:rsidRPr="00383353">
        <w:rPr>
          <w:rFonts w:ascii="Times New Roman" w:hAnsi="Times New Roman" w:cs="Times New Roman"/>
          <w:sz w:val="24"/>
          <w:szCs w:val="24"/>
        </w:rPr>
        <w:t>Kariyer Danışmanı</w:t>
      </w:r>
    </w:p>
    <w:p w:rsidR="00383353" w:rsidRPr="00383353" w:rsidRDefault="00383353" w:rsidP="00383353">
      <w:pPr>
        <w:spacing w:line="276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383353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                                                                                Ad-Soyad</w:t>
      </w:r>
    </w:p>
    <w:p w:rsidR="006414E3" w:rsidRPr="00664F15" w:rsidRDefault="00383353" w:rsidP="00DE23E5">
      <w:pPr>
        <w:spacing w:line="276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383353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                                                                                      İmza</w:t>
      </w:r>
    </w:p>
    <w:sectPr w:rsidR="006414E3" w:rsidRPr="00664F15" w:rsidSect="00383353">
      <w:headerReference w:type="even" r:id="rId10"/>
      <w:headerReference w:type="default" r:id="rId11"/>
      <w:headerReference w:type="first" r:id="rId12"/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A1F7B" w:rsidRDefault="003A1F7B" w:rsidP="00D60DA9">
      <w:pPr>
        <w:spacing w:after="0" w:line="240" w:lineRule="auto"/>
      </w:pPr>
      <w:r>
        <w:separator/>
      </w:r>
    </w:p>
  </w:endnote>
  <w:endnote w:type="continuationSeparator" w:id="0">
    <w:p w:rsidR="003A1F7B" w:rsidRDefault="003A1F7B" w:rsidP="00D60D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A1F7B" w:rsidRDefault="003A1F7B" w:rsidP="00D60DA9">
      <w:pPr>
        <w:spacing w:after="0" w:line="240" w:lineRule="auto"/>
      </w:pPr>
      <w:r>
        <w:separator/>
      </w:r>
    </w:p>
  </w:footnote>
  <w:footnote w:type="continuationSeparator" w:id="0">
    <w:p w:rsidR="003A1F7B" w:rsidRDefault="003A1F7B" w:rsidP="00D60DA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60DA9" w:rsidRDefault="003A1F7B">
    <w:pPr>
      <w:pStyle w:val="stbilgi"/>
    </w:pPr>
    <w:r>
      <w:rPr>
        <w:noProof/>
        <w:lang w:eastAsia="tr-TR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4005876" o:spid="_x0000_s2050" type="#_x0000_t75" style="position:absolute;left:0;text-align:left;margin-left:0;margin-top:0;width:368.65pt;height:368.65pt;z-index:-251657216;mso-position-horizontal:center;mso-position-horizontal-relative:margin;mso-position-vertical:center;mso-position-vertical-relative:margin" o:allowincell="f">
          <v:imagedata r:id="rId1" o:title="OMÜ_logo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60DA9" w:rsidRPr="007F366A" w:rsidRDefault="003A1F7B" w:rsidP="007F366A">
    <w:pPr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noProof/>
        <w:sz w:val="24"/>
        <w:szCs w:val="24"/>
        <w:lang w:eastAsia="tr-TR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4005877" o:spid="_x0000_s2051" type="#_x0000_t75" style="position:absolute;left:0;text-align:left;margin-left:0;margin-top:0;width:368.65pt;height:368.65pt;z-index:-251656192;mso-position-horizontal:center;mso-position-horizontal-relative:margin;mso-position-vertical:center;mso-position-vertical-relative:margin" o:allowincell="f">
          <v:imagedata r:id="rId1" o:title="OMÜ_logo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60DA9" w:rsidRDefault="003A1F7B">
    <w:pPr>
      <w:pStyle w:val="stbilgi"/>
    </w:pPr>
    <w:r>
      <w:rPr>
        <w:noProof/>
        <w:lang w:eastAsia="tr-TR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4005875" o:spid="_x0000_s2049" type="#_x0000_t75" style="position:absolute;left:0;text-align:left;margin-left:0;margin-top:0;width:368.65pt;height:368.65pt;z-index:-251658240;mso-position-horizontal:center;mso-position-horizontal-relative:margin;mso-position-vertical:center;mso-position-vertical-relative:margin" o:allowincell="f">
          <v:imagedata r:id="rId1" o:title="OMÜ_logo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83F4DD7"/>
    <w:multiLevelType w:val="hybridMultilevel"/>
    <w:tmpl w:val="D67AC7C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78470E0"/>
    <w:multiLevelType w:val="hybridMultilevel"/>
    <w:tmpl w:val="0A48EECA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4E8C0902"/>
    <w:multiLevelType w:val="hybridMultilevel"/>
    <w:tmpl w:val="4578974A"/>
    <w:lvl w:ilvl="0" w:tplc="98D83F64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99158EB"/>
    <w:multiLevelType w:val="hybridMultilevel"/>
    <w:tmpl w:val="2ED2925E"/>
    <w:lvl w:ilvl="0" w:tplc="041F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08"/>
  <w:hyphenationZone w:val="425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2NjYyNzC2sDQyM7NU0lEKTi0uzszPAykwrgUAGaWREywAAAA="/>
  </w:docVars>
  <w:rsids>
    <w:rsidRoot w:val="006D09DC"/>
    <w:rsid w:val="00136FF8"/>
    <w:rsid w:val="00145F65"/>
    <w:rsid w:val="00146EA0"/>
    <w:rsid w:val="00383353"/>
    <w:rsid w:val="0038420C"/>
    <w:rsid w:val="003A1F7B"/>
    <w:rsid w:val="00400712"/>
    <w:rsid w:val="006414E3"/>
    <w:rsid w:val="00664F15"/>
    <w:rsid w:val="006A6522"/>
    <w:rsid w:val="006D09DC"/>
    <w:rsid w:val="007F366A"/>
    <w:rsid w:val="00864AB8"/>
    <w:rsid w:val="009E14C5"/>
    <w:rsid w:val="00C566D1"/>
    <w:rsid w:val="00CA6086"/>
    <w:rsid w:val="00CE50C8"/>
    <w:rsid w:val="00D1150C"/>
    <w:rsid w:val="00D60DA9"/>
    <w:rsid w:val="00DE23E5"/>
    <w:rsid w:val="00E00616"/>
    <w:rsid w:val="00FB49F0"/>
    <w:rsid w:val="00FB536A"/>
    <w:rsid w:val="00FF07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360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D60DA9"/>
    <w:pPr>
      <w:ind w:left="720"/>
      <w:contextualSpacing/>
    </w:pPr>
  </w:style>
  <w:style w:type="table" w:styleId="TabloKlavuzu">
    <w:name w:val="Table Grid"/>
    <w:basedOn w:val="NormalTablo"/>
    <w:uiPriority w:val="59"/>
    <w:rsid w:val="00D60D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D60DA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D60DA9"/>
  </w:style>
  <w:style w:type="paragraph" w:styleId="Altbilgi">
    <w:name w:val="footer"/>
    <w:basedOn w:val="Normal"/>
    <w:link w:val="AltbilgiChar"/>
    <w:uiPriority w:val="99"/>
    <w:unhideWhenUsed/>
    <w:rsid w:val="00D60DA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D60DA9"/>
  </w:style>
  <w:style w:type="paragraph" w:styleId="BalonMetni">
    <w:name w:val="Balloon Text"/>
    <w:basedOn w:val="Normal"/>
    <w:link w:val="BalonMetniChar"/>
    <w:uiPriority w:val="99"/>
    <w:semiHidden/>
    <w:unhideWhenUsed/>
    <w:rsid w:val="0040071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400712"/>
    <w:rPr>
      <w:rFonts w:ascii="Tahoma" w:hAnsi="Tahoma" w:cs="Tahoma"/>
      <w:sz w:val="16"/>
      <w:szCs w:val="16"/>
    </w:rPr>
  </w:style>
  <w:style w:type="table" w:customStyle="1" w:styleId="TabloKlavuzu1">
    <w:name w:val="Tablo Kılavuzu1"/>
    <w:basedOn w:val="NormalTablo"/>
    <w:next w:val="TabloKlavuzu"/>
    <w:uiPriority w:val="59"/>
    <w:rsid w:val="006414E3"/>
    <w:pPr>
      <w:spacing w:after="0" w:line="240" w:lineRule="auto"/>
      <w:jc w:val="lef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2">
    <w:name w:val="Tablo Kılavuzu2"/>
    <w:basedOn w:val="NormalTablo"/>
    <w:next w:val="TabloKlavuzu"/>
    <w:uiPriority w:val="59"/>
    <w:rsid w:val="00383353"/>
    <w:pPr>
      <w:spacing w:after="0" w:line="240" w:lineRule="auto"/>
      <w:jc w:val="lef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360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D60DA9"/>
    <w:pPr>
      <w:ind w:left="720"/>
      <w:contextualSpacing/>
    </w:pPr>
  </w:style>
  <w:style w:type="table" w:styleId="TabloKlavuzu">
    <w:name w:val="Table Grid"/>
    <w:basedOn w:val="NormalTablo"/>
    <w:uiPriority w:val="59"/>
    <w:rsid w:val="00D60D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D60DA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D60DA9"/>
  </w:style>
  <w:style w:type="paragraph" w:styleId="Altbilgi">
    <w:name w:val="footer"/>
    <w:basedOn w:val="Normal"/>
    <w:link w:val="AltbilgiChar"/>
    <w:uiPriority w:val="99"/>
    <w:unhideWhenUsed/>
    <w:rsid w:val="00D60DA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D60DA9"/>
  </w:style>
  <w:style w:type="paragraph" w:styleId="BalonMetni">
    <w:name w:val="Balloon Text"/>
    <w:basedOn w:val="Normal"/>
    <w:link w:val="BalonMetniChar"/>
    <w:uiPriority w:val="99"/>
    <w:semiHidden/>
    <w:unhideWhenUsed/>
    <w:rsid w:val="0040071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400712"/>
    <w:rPr>
      <w:rFonts w:ascii="Tahoma" w:hAnsi="Tahoma" w:cs="Tahoma"/>
      <w:sz w:val="16"/>
      <w:szCs w:val="16"/>
    </w:rPr>
  </w:style>
  <w:style w:type="table" w:customStyle="1" w:styleId="TabloKlavuzu1">
    <w:name w:val="Tablo Kılavuzu1"/>
    <w:basedOn w:val="NormalTablo"/>
    <w:next w:val="TabloKlavuzu"/>
    <w:uiPriority w:val="59"/>
    <w:rsid w:val="006414E3"/>
    <w:pPr>
      <w:spacing w:after="0" w:line="240" w:lineRule="auto"/>
      <w:jc w:val="lef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2">
    <w:name w:val="Tablo Kılavuzu2"/>
    <w:basedOn w:val="NormalTablo"/>
    <w:next w:val="TabloKlavuzu"/>
    <w:uiPriority w:val="59"/>
    <w:rsid w:val="00383353"/>
    <w:pPr>
      <w:spacing w:after="0" w:line="240" w:lineRule="auto"/>
      <w:jc w:val="lef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139D18CC-8734-4C96-B092-F356EBCE11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4</Words>
  <Characters>823</Characters>
  <Application>Microsoft Office Word</Application>
  <DocSecurity>0</DocSecurity>
  <Lines>6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96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HP</cp:lastModifiedBy>
  <cp:revision>5</cp:revision>
  <dcterms:created xsi:type="dcterms:W3CDTF">2018-10-01T10:51:00Z</dcterms:created>
  <dcterms:modified xsi:type="dcterms:W3CDTF">2018-10-09T10:55:00Z</dcterms:modified>
</cp:coreProperties>
</file>